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04D51F" w14:textId="368A52DE" w:rsidR="003957CD" w:rsidRPr="000D1A67" w:rsidRDefault="00C9047C" w:rsidP="003957CD">
      <w:pPr>
        <w:contextualSpacing/>
        <w:rPr>
          <w:rFonts w:ascii="Times New Roman" w:hAnsi="Times New Roman" w:cs="Times New Roman"/>
          <w:sz w:val="24"/>
          <w:szCs w:val="24"/>
        </w:rPr>
      </w:pPr>
      <w:r w:rsidRPr="000D1A67">
        <w:rPr>
          <w:rFonts w:ascii="Times New Roman" w:hAnsi="Times New Roman" w:cs="Times New Roman"/>
          <w:sz w:val="24"/>
          <w:szCs w:val="24"/>
        </w:rPr>
        <w:t xml:space="preserve">WRT </w:t>
      </w:r>
      <w:r w:rsidR="007C107B">
        <w:rPr>
          <w:rFonts w:ascii="Times New Roman" w:hAnsi="Times New Roman" w:cs="Times New Roman"/>
          <w:sz w:val="24"/>
          <w:szCs w:val="24"/>
        </w:rPr>
        <w:t>1060</w:t>
      </w:r>
      <w:r w:rsidR="003957CD" w:rsidRPr="000D1A67">
        <w:rPr>
          <w:rFonts w:ascii="Times New Roman" w:hAnsi="Times New Roman" w:cs="Times New Roman"/>
          <w:sz w:val="24"/>
          <w:szCs w:val="24"/>
        </w:rPr>
        <w:t xml:space="preserve">, </w:t>
      </w:r>
      <w:r w:rsidR="00B00A87" w:rsidRPr="000D1A67">
        <w:rPr>
          <w:rFonts w:ascii="Times New Roman" w:hAnsi="Times New Roman" w:cs="Times New Roman"/>
          <w:sz w:val="24"/>
          <w:szCs w:val="24"/>
        </w:rPr>
        <w:t>Winter</w:t>
      </w:r>
      <w:r w:rsidR="002A48BB" w:rsidRPr="000D1A67">
        <w:rPr>
          <w:rFonts w:ascii="Times New Roman" w:hAnsi="Times New Roman" w:cs="Times New Roman"/>
          <w:sz w:val="24"/>
          <w:szCs w:val="24"/>
        </w:rPr>
        <w:t xml:space="preserve"> 20</w:t>
      </w:r>
      <w:r w:rsidR="00EB74FB" w:rsidRPr="000D1A67">
        <w:rPr>
          <w:rFonts w:ascii="Times New Roman" w:hAnsi="Times New Roman" w:cs="Times New Roman"/>
          <w:sz w:val="24"/>
          <w:szCs w:val="24"/>
        </w:rPr>
        <w:t>2</w:t>
      </w:r>
      <w:r w:rsidR="00B00A87" w:rsidRPr="000D1A67">
        <w:rPr>
          <w:rFonts w:ascii="Times New Roman" w:hAnsi="Times New Roman" w:cs="Times New Roman"/>
          <w:sz w:val="24"/>
          <w:szCs w:val="24"/>
        </w:rPr>
        <w:t>1</w:t>
      </w:r>
    </w:p>
    <w:p w14:paraId="5670E5CB" w14:textId="410F45D4" w:rsidR="003957CD" w:rsidRPr="000D1A67" w:rsidRDefault="003957CD" w:rsidP="003957CD">
      <w:pPr>
        <w:contextualSpacing/>
        <w:rPr>
          <w:rFonts w:ascii="Times New Roman" w:hAnsi="Times New Roman" w:cs="Times New Roman"/>
          <w:sz w:val="24"/>
          <w:szCs w:val="24"/>
        </w:rPr>
      </w:pPr>
      <w:r w:rsidRPr="000D1A67">
        <w:rPr>
          <w:rFonts w:ascii="Times New Roman" w:hAnsi="Times New Roman" w:cs="Times New Roman"/>
          <w:sz w:val="24"/>
          <w:szCs w:val="24"/>
        </w:rPr>
        <w:t xml:space="preserve">Major </w:t>
      </w:r>
      <w:r w:rsidR="00EB74FB" w:rsidRPr="000D1A67">
        <w:rPr>
          <w:rFonts w:ascii="Times New Roman" w:hAnsi="Times New Roman" w:cs="Times New Roman"/>
          <w:sz w:val="24"/>
          <w:szCs w:val="24"/>
        </w:rPr>
        <w:t>Assignment</w:t>
      </w:r>
      <w:r w:rsidRPr="000D1A67">
        <w:rPr>
          <w:rFonts w:ascii="Times New Roman" w:hAnsi="Times New Roman" w:cs="Times New Roman"/>
          <w:sz w:val="24"/>
          <w:szCs w:val="24"/>
        </w:rPr>
        <w:t xml:space="preserve"> </w:t>
      </w:r>
      <w:r w:rsidR="006D1208" w:rsidRPr="000D1A67">
        <w:rPr>
          <w:rFonts w:ascii="Times New Roman" w:hAnsi="Times New Roman" w:cs="Times New Roman"/>
          <w:sz w:val="24"/>
          <w:szCs w:val="24"/>
        </w:rPr>
        <w:t>3</w:t>
      </w:r>
      <w:r w:rsidRPr="000D1A67">
        <w:rPr>
          <w:rFonts w:ascii="Times New Roman" w:hAnsi="Times New Roman" w:cs="Times New Roman"/>
          <w:sz w:val="24"/>
          <w:szCs w:val="24"/>
        </w:rPr>
        <w:t xml:space="preserve">: </w:t>
      </w:r>
      <w:r w:rsidR="006D1208" w:rsidRPr="000D1A67">
        <w:rPr>
          <w:rFonts w:ascii="Times New Roman" w:hAnsi="Times New Roman" w:cs="Times New Roman"/>
          <w:sz w:val="24"/>
          <w:szCs w:val="24"/>
        </w:rPr>
        <w:t xml:space="preserve">Video </w:t>
      </w:r>
      <w:r w:rsidR="001E5326">
        <w:rPr>
          <w:rFonts w:ascii="Times New Roman" w:hAnsi="Times New Roman" w:cs="Times New Roman"/>
          <w:sz w:val="24"/>
          <w:szCs w:val="24"/>
        </w:rPr>
        <w:t>E</w:t>
      </w:r>
      <w:r w:rsidR="006D1208" w:rsidRPr="000D1A67">
        <w:rPr>
          <w:rFonts w:ascii="Times New Roman" w:hAnsi="Times New Roman" w:cs="Times New Roman"/>
          <w:sz w:val="24"/>
          <w:szCs w:val="24"/>
        </w:rPr>
        <w:t>ssay</w:t>
      </w:r>
    </w:p>
    <w:p w14:paraId="6265529F" w14:textId="77777777" w:rsidR="00C30AC8" w:rsidRPr="000D1A67" w:rsidRDefault="00CA70F7" w:rsidP="003957CD">
      <w:pPr>
        <w:contextualSpacing/>
        <w:rPr>
          <w:rFonts w:ascii="Times New Roman" w:hAnsi="Times New Roman" w:cs="Times New Roman"/>
          <w:sz w:val="24"/>
          <w:szCs w:val="24"/>
        </w:rPr>
      </w:pPr>
      <w:bookmarkStart w:id="0" w:name="_Hlk63781672"/>
      <w:r w:rsidRPr="000D1A67">
        <w:rPr>
          <w:rFonts w:ascii="Times New Roman" w:hAnsi="Times New Roman" w:cs="Times New Roman"/>
          <w:sz w:val="24"/>
          <w:szCs w:val="24"/>
        </w:rPr>
        <w:t>Length:</w:t>
      </w:r>
      <w:r w:rsidR="00EC1D59" w:rsidRPr="000D1A6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BA0B86" w14:textId="33472C89" w:rsidR="00EC1D59" w:rsidRPr="000D1A67" w:rsidRDefault="00EC1D59" w:rsidP="00A5659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0D1A67">
        <w:rPr>
          <w:rFonts w:ascii="Times New Roman" w:hAnsi="Times New Roman" w:cs="Times New Roman"/>
          <w:sz w:val="24"/>
          <w:szCs w:val="24"/>
        </w:rPr>
        <w:t>Video essay – 5 to 10 minutes</w:t>
      </w:r>
      <w:r w:rsidR="001E5326">
        <w:rPr>
          <w:rFonts w:ascii="Times New Roman" w:hAnsi="Times New Roman" w:cs="Times New Roman"/>
          <w:sz w:val="24"/>
          <w:szCs w:val="24"/>
        </w:rPr>
        <w:t xml:space="preserve"> long</w:t>
      </w:r>
    </w:p>
    <w:p w14:paraId="442C8D4A" w14:textId="2AA4213B" w:rsidR="001972E0" w:rsidRPr="000D1A67" w:rsidRDefault="00EC1D59" w:rsidP="00A5659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0D1A67">
        <w:rPr>
          <w:rFonts w:ascii="Times New Roman" w:hAnsi="Times New Roman" w:cs="Times New Roman"/>
          <w:sz w:val="24"/>
          <w:szCs w:val="24"/>
        </w:rPr>
        <w:t>Reflection essay – 1</w:t>
      </w:r>
      <w:r w:rsidR="00E5560D">
        <w:rPr>
          <w:rFonts w:ascii="Times New Roman" w:hAnsi="Times New Roman" w:cs="Times New Roman"/>
          <w:sz w:val="24"/>
          <w:szCs w:val="24"/>
        </w:rPr>
        <w:t xml:space="preserve"> to 1.5</w:t>
      </w:r>
      <w:r w:rsidRPr="000D1A67">
        <w:rPr>
          <w:rFonts w:ascii="Times New Roman" w:hAnsi="Times New Roman" w:cs="Times New Roman"/>
          <w:sz w:val="24"/>
          <w:szCs w:val="24"/>
        </w:rPr>
        <w:t xml:space="preserve"> pages double spaced </w:t>
      </w:r>
    </w:p>
    <w:bookmarkEnd w:id="0"/>
    <w:p w14:paraId="7C3522FA" w14:textId="5F96CC11" w:rsidR="002A48BB" w:rsidRPr="00B83B45" w:rsidRDefault="002A48BB" w:rsidP="003957CD">
      <w:pPr>
        <w:contextualSpacing/>
        <w:rPr>
          <w:rFonts w:ascii="Times New Roman" w:hAnsi="Times New Roman" w:cs="Times New Roman"/>
          <w:sz w:val="24"/>
          <w:szCs w:val="24"/>
        </w:rPr>
      </w:pPr>
      <w:r w:rsidRPr="000D1A67">
        <w:rPr>
          <w:rFonts w:ascii="Times New Roman" w:hAnsi="Times New Roman" w:cs="Times New Roman"/>
          <w:sz w:val="24"/>
          <w:szCs w:val="24"/>
        </w:rPr>
        <w:t xml:space="preserve">Due: </w:t>
      </w:r>
      <w:r w:rsidR="00ED407A" w:rsidRPr="000D1A67">
        <w:rPr>
          <w:rFonts w:ascii="Times New Roman" w:hAnsi="Times New Roman" w:cs="Times New Roman"/>
          <w:sz w:val="24"/>
          <w:szCs w:val="24"/>
          <w:highlight w:val="yellow"/>
        </w:rPr>
        <w:t>Monday</w:t>
      </w:r>
      <w:r w:rsidRPr="000D1A67">
        <w:rPr>
          <w:rFonts w:ascii="Times New Roman" w:hAnsi="Times New Roman" w:cs="Times New Roman"/>
          <w:sz w:val="24"/>
          <w:szCs w:val="24"/>
          <w:highlight w:val="yellow"/>
        </w:rPr>
        <w:t xml:space="preserve">, </w:t>
      </w:r>
      <w:r w:rsidR="00A5659E" w:rsidRPr="000D1A67">
        <w:rPr>
          <w:rFonts w:ascii="Times New Roman" w:hAnsi="Times New Roman" w:cs="Times New Roman"/>
          <w:sz w:val="24"/>
          <w:szCs w:val="24"/>
          <w:highlight w:val="yellow"/>
        </w:rPr>
        <w:t>April</w:t>
      </w:r>
      <w:r w:rsidR="00B00A87" w:rsidRPr="000D1A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A5659E" w:rsidRPr="000D1A67">
        <w:rPr>
          <w:rFonts w:ascii="Times New Roman" w:hAnsi="Times New Roman" w:cs="Times New Roman"/>
          <w:sz w:val="24"/>
          <w:szCs w:val="24"/>
          <w:highlight w:val="yellow"/>
        </w:rPr>
        <w:t>19</w:t>
      </w:r>
      <w:r w:rsidR="00DD3A8D" w:rsidRPr="000D1A67">
        <w:rPr>
          <w:rFonts w:ascii="Times New Roman" w:hAnsi="Times New Roman" w:cs="Times New Roman"/>
          <w:sz w:val="24"/>
          <w:szCs w:val="24"/>
          <w:highlight w:val="yellow"/>
        </w:rPr>
        <w:t>, 11:</w:t>
      </w:r>
      <w:r w:rsidR="00DD3A8D" w:rsidRPr="00B83B45">
        <w:rPr>
          <w:rFonts w:ascii="Times New Roman" w:hAnsi="Times New Roman" w:cs="Times New Roman"/>
          <w:sz w:val="24"/>
          <w:szCs w:val="24"/>
          <w:highlight w:val="yellow"/>
        </w:rPr>
        <w:t>59pm</w:t>
      </w:r>
      <w:r w:rsidR="00A5659E" w:rsidRPr="00B83B45">
        <w:rPr>
          <w:rFonts w:ascii="Times New Roman" w:hAnsi="Times New Roman" w:cs="Times New Roman"/>
          <w:sz w:val="24"/>
          <w:szCs w:val="24"/>
          <w:highlight w:val="yellow"/>
        </w:rPr>
        <w:t>; video submission via email, reflection submission via Moodle</w:t>
      </w:r>
    </w:p>
    <w:p w14:paraId="6974F664" w14:textId="30E6CA19" w:rsidR="0015541A" w:rsidRPr="000D1A67" w:rsidRDefault="0015541A" w:rsidP="003957CD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3392D871" w14:textId="27210F31" w:rsidR="003239B1" w:rsidRPr="000D1A67" w:rsidRDefault="00D2425D" w:rsidP="00967215">
      <w:pPr>
        <w:contextualSpacing/>
        <w:rPr>
          <w:rFonts w:ascii="Times New Roman" w:hAnsi="Times New Roman" w:cs="Times New Roman"/>
          <w:sz w:val="24"/>
          <w:szCs w:val="24"/>
        </w:rPr>
      </w:pPr>
      <w:r w:rsidRPr="000D1A67">
        <w:rPr>
          <w:rFonts w:ascii="Times New Roman" w:hAnsi="Times New Roman" w:cs="Times New Roman"/>
          <w:b/>
          <w:bCs/>
          <w:sz w:val="24"/>
          <w:szCs w:val="24"/>
        </w:rPr>
        <w:t>Background:</w:t>
      </w:r>
      <w:r w:rsidR="00967215" w:rsidRPr="000D1A6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67215" w:rsidRPr="000D1A67">
        <w:rPr>
          <w:rFonts w:ascii="Times New Roman" w:hAnsi="Times New Roman" w:cs="Times New Roman"/>
          <w:sz w:val="24"/>
          <w:szCs w:val="24"/>
        </w:rPr>
        <w:t xml:space="preserve">The “video essay” is a genre that has gained </w:t>
      </w:r>
      <w:r w:rsidR="00C36B2E" w:rsidRPr="000D1A67">
        <w:rPr>
          <w:rFonts w:ascii="Times New Roman" w:hAnsi="Times New Roman" w:cs="Times New Roman"/>
          <w:sz w:val="24"/>
          <w:szCs w:val="24"/>
        </w:rPr>
        <w:t>popularity on the Internet over the last couple of years. Even if you have not heard of the term “video essay</w:t>
      </w:r>
      <w:r w:rsidR="00DE505F" w:rsidRPr="000D1A67">
        <w:rPr>
          <w:rFonts w:ascii="Times New Roman" w:hAnsi="Times New Roman" w:cs="Times New Roman"/>
          <w:sz w:val="24"/>
          <w:szCs w:val="24"/>
        </w:rPr>
        <w:t xml:space="preserve">” before, chances are you may have encountered them on YouTube or </w:t>
      </w:r>
      <w:r w:rsidR="00B4631B" w:rsidRPr="000D1A67">
        <w:rPr>
          <w:rFonts w:ascii="Times New Roman" w:hAnsi="Times New Roman" w:cs="Times New Roman"/>
          <w:sz w:val="24"/>
          <w:szCs w:val="24"/>
        </w:rPr>
        <w:t>other</w:t>
      </w:r>
      <w:r w:rsidR="00DE505F" w:rsidRPr="000D1A67">
        <w:rPr>
          <w:rFonts w:ascii="Times New Roman" w:hAnsi="Times New Roman" w:cs="Times New Roman"/>
          <w:sz w:val="24"/>
          <w:szCs w:val="24"/>
        </w:rPr>
        <w:t xml:space="preserve"> streaming </w:t>
      </w:r>
      <w:r w:rsidR="00B83B45" w:rsidRPr="000D1A67">
        <w:rPr>
          <w:rFonts w:ascii="Times New Roman" w:hAnsi="Times New Roman" w:cs="Times New Roman"/>
          <w:sz w:val="24"/>
          <w:szCs w:val="24"/>
        </w:rPr>
        <w:t>platforms.</w:t>
      </w:r>
      <w:r w:rsidR="00DE505F" w:rsidRPr="000D1A6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2F6B1C" w14:textId="268BF425" w:rsidR="003239B1" w:rsidRPr="00B83B45" w:rsidRDefault="003239B1" w:rsidP="0096721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6221EFA7" w14:textId="4CF0882D" w:rsidR="003239B1" w:rsidRPr="000D1A67" w:rsidRDefault="003239B1" w:rsidP="00967215">
      <w:pPr>
        <w:contextualSpacing/>
        <w:rPr>
          <w:rFonts w:ascii="Times New Roman" w:hAnsi="Times New Roman" w:cs="Times New Roman"/>
          <w:sz w:val="24"/>
          <w:szCs w:val="24"/>
        </w:rPr>
      </w:pPr>
      <w:r w:rsidRPr="000D1A67">
        <w:rPr>
          <w:rFonts w:ascii="Times New Roman" w:hAnsi="Times New Roman" w:cs="Times New Roman"/>
          <w:sz w:val="24"/>
          <w:szCs w:val="24"/>
        </w:rPr>
        <w:t>As defined by</w:t>
      </w:r>
      <w:r w:rsidR="000D1A67" w:rsidRPr="000D1A67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="000D1A67" w:rsidRPr="000D1A67">
          <w:rPr>
            <w:rStyle w:val="Hyperlink"/>
            <w:rFonts w:ascii="Times New Roman" w:hAnsi="Times New Roman" w:cs="Times New Roman"/>
            <w:sz w:val="24"/>
            <w:szCs w:val="24"/>
          </w:rPr>
          <w:t>Augustana University’s Mikkelsen Library</w:t>
        </w:r>
      </w:hyperlink>
      <w:r w:rsidR="000D1A67" w:rsidRPr="000D1A67">
        <w:rPr>
          <w:rFonts w:ascii="Times New Roman" w:hAnsi="Times New Roman" w:cs="Times New Roman"/>
          <w:sz w:val="24"/>
          <w:szCs w:val="24"/>
          <w:shd w:val="clear" w:color="auto" w:fill="FFFFFF"/>
        </w:rPr>
        <w:t>, “v</w:t>
      </w:r>
      <w:r w:rsidRPr="000D1A67">
        <w:rPr>
          <w:rFonts w:ascii="Times New Roman" w:hAnsi="Times New Roman" w:cs="Times New Roman"/>
          <w:sz w:val="24"/>
          <w:szCs w:val="24"/>
          <w:shd w:val="clear" w:color="auto" w:fill="FFFFFF"/>
        </w:rPr>
        <w:t>ideo essays combine different forms of media such as </w:t>
      </w:r>
      <w:r w:rsidRPr="00DE04C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video</w:t>
      </w:r>
      <w:r w:rsidRPr="000D1A67">
        <w:rPr>
          <w:rFonts w:ascii="Times New Roman" w:hAnsi="Times New Roman" w:cs="Times New Roman"/>
          <w:sz w:val="24"/>
          <w:szCs w:val="24"/>
          <w:shd w:val="clear" w:color="auto" w:fill="FFFFFF"/>
        </w:rPr>
        <w:t> (film), </w:t>
      </w:r>
      <w:r w:rsidRPr="00DE04C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audio</w:t>
      </w:r>
      <w:r w:rsidRPr="000D1A67">
        <w:rPr>
          <w:rFonts w:ascii="Times New Roman" w:hAnsi="Times New Roman" w:cs="Times New Roman"/>
          <w:sz w:val="24"/>
          <w:szCs w:val="24"/>
          <w:shd w:val="clear" w:color="auto" w:fill="FFFFFF"/>
        </w:rPr>
        <w:t> (voice-over, music, sounds), and </w:t>
      </w:r>
      <w:r w:rsidRPr="00DE04C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text</w:t>
      </w:r>
      <w:r w:rsidRPr="000D1A67">
        <w:rPr>
          <w:rFonts w:ascii="Times New Roman" w:hAnsi="Times New Roman" w:cs="Times New Roman"/>
          <w:sz w:val="24"/>
          <w:szCs w:val="24"/>
          <w:shd w:val="clear" w:color="auto" w:fill="FFFFFF"/>
        </w:rPr>
        <w:t> to study or analyze a topic. Many have structures </w:t>
      </w:r>
      <w:proofErr w:type="gramStart"/>
      <w:r w:rsidRPr="000D1A67">
        <w:rPr>
          <w:rFonts w:ascii="Times New Roman" w:hAnsi="Times New Roman" w:cs="Times New Roman"/>
          <w:sz w:val="24"/>
          <w:szCs w:val="24"/>
          <w:shd w:val="clear" w:color="auto" w:fill="FFFFFF"/>
        </w:rPr>
        <w:t>similar to</w:t>
      </w:r>
      <w:proofErr w:type="gramEnd"/>
      <w:r w:rsidRPr="000D1A6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 written essay, with an introduction, body</w:t>
      </w:r>
      <w:r w:rsidR="0019165B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0D1A6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conclusion. An effective video essay will have a strong argument.</w:t>
      </w:r>
      <w:r w:rsidR="000D1A67" w:rsidRPr="000D1A67">
        <w:rPr>
          <w:rFonts w:ascii="Times New Roman" w:hAnsi="Times New Roman" w:cs="Times New Roman"/>
          <w:sz w:val="24"/>
          <w:szCs w:val="24"/>
          <w:shd w:val="clear" w:color="auto" w:fill="FFFFFF"/>
        </w:rPr>
        <w:t>”</w:t>
      </w:r>
    </w:p>
    <w:p w14:paraId="7FA98616" w14:textId="0FCD220E" w:rsidR="005C38EF" w:rsidRDefault="005C38EF" w:rsidP="003957CD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4BA03FE3" w14:textId="38BF7DC5" w:rsidR="000D1A67" w:rsidRPr="000D1A67" w:rsidRDefault="000D1A67" w:rsidP="003957CD">
      <w:pPr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an example, </w:t>
      </w:r>
      <w:r w:rsidR="00EA4DDB">
        <w:rPr>
          <w:rFonts w:ascii="Times New Roman" w:hAnsi="Times New Roman" w:cs="Times New Roman"/>
          <w:sz w:val="24"/>
          <w:szCs w:val="24"/>
        </w:rPr>
        <w:t>here is</w:t>
      </w:r>
      <w:r>
        <w:rPr>
          <w:rFonts w:ascii="Times New Roman" w:hAnsi="Times New Roman" w:cs="Times New Roman"/>
          <w:sz w:val="24"/>
          <w:szCs w:val="24"/>
        </w:rPr>
        <w:t xml:space="preserve"> one of my favorite video essays: </w:t>
      </w:r>
      <w:hyperlink r:id="rId10" w:history="1">
        <w:r w:rsidRPr="001E5326">
          <w:rPr>
            <w:rStyle w:val="Hyperlink"/>
            <w:rFonts w:ascii="Times New Roman" w:hAnsi="Times New Roman" w:cs="Times New Roman"/>
            <w:sz w:val="24"/>
            <w:szCs w:val="24"/>
          </w:rPr>
          <w:t>“In Praise of Chairs” by the YouTube channel Every Frame a Painting</w:t>
        </w:r>
      </w:hyperlink>
      <w:r>
        <w:rPr>
          <w:rFonts w:ascii="Times New Roman" w:hAnsi="Times New Roman" w:cs="Times New Roman"/>
          <w:sz w:val="24"/>
          <w:szCs w:val="24"/>
        </w:rPr>
        <w:t>.</w:t>
      </w:r>
    </w:p>
    <w:p w14:paraId="2172F2FC" w14:textId="77777777" w:rsidR="000D1A67" w:rsidRDefault="000D1A67" w:rsidP="003957CD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549EC679" w14:textId="0E49A4EE" w:rsidR="008A5A70" w:rsidRPr="006610C5" w:rsidRDefault="00D2425D" w:rsidP="003957CD">
      <w:pPr>
        <w:contextualSpacing/>
        <w:rPr>
          <w:rFonts w:ascii="Times New Roman" w:hAnsi="Times New Roman" w:cs="Times New Roman"/>
          <w:sz w:val="24"/>
          <w:szCs w:val="24"/>
        </w:rPr>
      </w:pPr>
      <w:r w:rsidRPr="00D2425D">
        <w:rPr>
          <w:rFonts w:ascii="Times New Roman" w:hAnsi="Times New Roman" w:cs="Times New Roman"/>
          <w:b/>
          <w:bCs/>
          <w:sz w:val="24"/>
          <w:szCs w:val="24"/>
        </w:rPr>
        <w:t xml:space="preserve">Objective: </w:t>
      </w:r>
      <w:r w:rsidR="008A5A70" w:rsidRPr="0032138F">
        <w:rPr>
          <w:rFonts w:ascii="Times New Roman" w:hAnsi="Times New Roman" w:cs="Times New Roman"/>
          <w:sz w:val="24"/>
          <w:szCs w:val="24"/>
        </w:rPr>
        <w:t xml:space="preserve">For Major Assignment </w:t>
      </w:r>
      <w:r w:rsidR="003239B1" w:rsidRPr="0032138F">
        <w:rPr>
          <w:rFonts w:ascii="Times New Roman" w:hAnsi="Times New Roman" w:cs="Times New Roman"/>
          <w:sz w:val="24"/>
          <w:szCs w:val="24"/>
        </w:rPr>
        <w:t>3</w:t>
      </w:r>
      <w:r w:rsidR="008A5A70" w:rsidRPr="0032138F">
        <w:rPr>
          <w:rFonts w:ascii="Times New Roman" w:hAnsi="Times New Roman" w:cs="Times New Roman"/>
          <w:sz w:val="24"/>
          <w:szCs w:val="24"/>
        </w:rPr>
        <w:t xml:space="preserve">, </w:t>
      </w:r>
      <w:r w:rsidR="00625302" w:rsidRPr="0032138F">
        <w:rPr>
          <w:rFonts w:ascii="Times New Roman" w:hAnsi="Times New Roman" w:cs="Times New Roman"/>
          <w:sz w:val="24"/>
          <w:szCs w:val="24"/>
        </w:rPr>
        <w:t>you will us</w:t>
      </w:r>
      <w:r w:rsidR="0032138F" w:rsidRPr="0032138F">
        <w:rPr>
          <w:rFonts w:ascii="Times New Roman" w:hAnsi="Times New Roman" w:cs="Times New Roman"/>
          <w:sz w:val="24"/>
          <w:szCs w:val="24"/>
        </w:rPr>
        <w:t>e</w:t>
      </w:r>
      <w:r w:rsidR="00625302" w:rsidRPr="0032138F">
        <w:rPr>
          <w:rFonts w:ascii="Times New Roman" w:hAnsi="Times New Roman" w:cs="Times New Roman"/>
          <w:sz w:val="24"/>
          <w:szCs w:val="24"/>
        </w:rPr>
        <w:t xml:space="preserve"> Adobe Spark, a free, online design app to create a</w:t>
      </w:r>
      <w:r w:rsidR="0099018D" w:rsidRPr="0032138F">
        <w:rPr>
          <w:rFonts w:ascii="Times New Roman" w:hAnsi="Times New Roman" w:cs="Times New Roman"/>
          <w:sz w:val="24"/>
          <w:szCs w:val="24"/>
        </w:rPr>
        <w:t xml:space="preserve"> </w:t>
      </w:r>
      <w:r w:rsidR="00625302" w:rsidRPr="0032138F">
        <w:rPr>
          <w:rFonts w:ascii="Times New Roman" w:hAnsi="Times New Roman" w:cs="Times New Roman"/>
          <w:sz w:val="24"/>
          <w:szCs w:val="24"/>
        </w:rPr>
        <w:t>video essay.</w:t>
      </w:r>
      <w:r w:rsidR="0032138F" w:rsidRPr="0032138F">
        <w:rPr>
          <w:rFonts w:ascii="Times New Roman" w:hAnsi="Times New Roman" w:cs="Times New Roman"/>
          <w:sz w:val="24"/>
          <w:szCs w:val="24"/>
        </w:rPr>
        <w:t xml:space="preserve"> Adobe Spark is a </w:t>
      </w:r>
      <w:proofErr w:type="gramStart"/>
      <w:r w:rsidR="0032138F" w:rsidRPr="0032138F">
        <w:rPr>
          <w:rFonts w:ascii="Times New Roman" w:hAnsi="Times New Roman" w:cs="Times New Roman"/>
          <w:sz w:val="24"/>
          <w:szCs w:val="24"/>
        </w:rPr>
        <w:t xml:space="preserve">fairly </w:t>
      </w:r>
      <w:r w:rsidR="0032138F">
        <w:rPr>
          <w:rFonts w:ascii="Times New Roman" w:hAnsi="Times New Roman" w:cs="Times New Roman"/>
          <w:sz w:val="24"/>
          <w:szCs w:val="24"/>
        </w:rPr>
        <w:t>straightforward</w:t>
      </w:r>
      <w:proofErr w:type="gramEnd"/>
      <w:r w:rsidR="0032138F" w:rsidRPr="0032138F">
        <w:rPr>
          <w:rFonts w:ascii="Times New Roman" w:hAnsi="Times New Roman" w:cs="Times New Roman"/>
          <w:sz w:val="24"/>
          <w:szCs w:val="24"/>
        </w:rPr>
        <w:t xml:space="preserve"> app</w:t>
      </w:r>
      <w:r w:rsidR="0032138F">
        <w:rPr>
          <w:rFonts w:ascii="Times New Roman" w:hAnsi="Times New Roman" w:cs="Times New Roman"/>
          <w:sz w:val="24"/>
          <w:szCs w:val="24"/>
        </w:rPr>
        <w:t xml:space="preserve"> and </w:t>
      </w:r>
      <w:r w:rsidR="0032138F" w:rsidRPr="0032138F">
        <w:rPr>
          <w:rFonts w:ascii="Times New Roman" w:hAnsi="Times New Roman" w:cs="Times New Roman"/>
          <w:sz w:val="24"/>
          <w:szCs w:val="24"/>
        </w:rPr>
        <w:t>even though it does not have a ton of functionality,</w:t>
      </w:r>
      <w:r w:rsidR="0032138F">
        <w:rPr>
          <w:rFonts w:ascii="Times New Roman" w:hAnsi="Times New Roman" w:cs="Times New Roman"/>
          <w:sz w:val="24"/>
          <w:szCs w:val="24"/>
        </w:rPr>
        <w:t xml:space="preserve"> it has all the necessary features to create a basic video essay. </w:t>
      </w:r>
      <w:r w:rsidR="0032138F" w:rsidRPr="006610C5">
        <w:rPr>
          <w:rFonts w:ascii="Times New Roman" w:hAnsi="Times New Roman" w:cs="Times New Roman"/>
          <w:sz w:val="24"/>
          <w:szCs w:val="24"/>
          <w:highlight w:val="yellow"/>
        </w:rPr>
        <w:t>Do</w:t>
      </w:r>
      <w:r w:rsidR="00625302" w:rsidRPr="006610C5">
        <w:rPr>
          <w:rFonts w:ascii="Times New Roman" w:hAnsi="Times New Roman" w:cs="Times New Roman"/>
          <w:sz w:val="24"/>
          <w:szCs w:val="24"/>
          <w:highlight w:val="yellow"/>
        </w:rPr>
        <w:t xml:space="preserve"> not worry if you </w:t>
      </w:r>
      <w:r w:rsidR="00CC0405">
        <w:rPr>
          <w:rFonts w:ascii="Times New Roman" w:hAnsi="Times New Roman" w:cs="Times New Roman"/>
          <w:sz w:val="24"/>
          <w:szCs w:val="24"/>
          <w:highlight w:val="yellow"/>
        </w:rPr>
        <w:t>have no</w:t>
      </w:r>
      <w:r w:rsidR="00625302" w:rsidRPr="006610C5">
        <w:rPr>
          <w:rFonts w:ascii="Times New Roman" w:hAnsi="Times New Roman" w:cs="Times New Roman"/>
          <w:sz w:val="24"/>
          <w:szCs w:val="24"/>
          <w:highlight w:val="yellow"/>
        </w:rPr>
        <w:t xml:space="preserve"> video editing experience – </w:t>
      </w:r>
      <w:r w:rsidR="0032138F" w:rsidRPr="006610C5">
        <w:rPr>
          <w:rFonts w:ascii="Times New Roman" w:hAnsi="Times New Roman" w:cs="Times New Roman"/>
          <w:sz w:val="24"/>
          <w:szCs w:val="24"/>
          <w:highlight w:val="yellow"/>
        </w:rPr>
        <w:t xml:space="preserve">we will go over how to </w:t>
      </w:r>
      <w:r w:rsidR="00C14FDD" w:rsidRPr="006610C5">
        <w:rPr>
          <w:rFonts w:ascii="Times New Roman" w:hAnsi="Times New Roman" w:cs="Times New Roman"/>
          <w:sz w:val="24"/>
          <w:szCs w:val="24"/>
          <w:highlight w:val="yellow"/>
        </w:rPr>
        <w:t xml:space="preserve">use Adobe Spark </w:t>
      </w:r>
      <w:r w:rsidR="0032138F" w:rsidRPr="006610C5">
        <w:rPr>
          <w:rFonts w:ascii="Times New Roman" w:hAnsi="Times New Roman" w:cs="Times New Roman"/>
          <w:sz w:val="24"/>
          <w:szCs w:val="24"/>
          <w:highlight w:val="yellow"/>
        </w:rPr>
        <w:t>together as a class</w:t>
      </w:r>
      <w:r w:rsidR="0099018D" w:rsidRPr="006610C5">
        <w:rPr>
          <w:rFonts w:ascii="Times New Roman" w:hAnsi="Times New Roman" w:cs="Times New Roman"/>
          <w:sz w:val="24"/>
          <w:szCs w:val="24"/>
          <w:highlight w:val="yellow"/>
        </w:rPr>
        <w:t>.</w:t>
      </w:r>
    </w:p>
    <w:p w14:paraId="67E9CAE0" w14:textId="0F18D1DD" w:rsidR="0032138F" w:rsidRDefault="0032138F" w:rsidP="003957CD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4637C0A2" w14:textId="2C4A2A18" w:rsidR="0032138F" w:rsidRDefault="0032138F" w:rsidP="003957CD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ternatively, if you have experience using more advanced editing software and would prefer to compose your video essay using that instead, please come talk to me.</w:t>
      </w:r>
    </w:p>
    <w:p w14:paraId="3DD47CD9" w14:textId="12DCC306" w:rsidR="00A72BE5" w:rsidRDefault="00A72BE5" w:rsidP="003957CD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58CB8EE0" w14:textId="30EBCD1B" w:rsidR="00875435" w:rsidRPr="006610C5" w:rsidRDefault="00A72BE5" w:rsidP="003957CD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erms of topic, you may choose whatever topic you are interested in exploring further. </w:t>
      </w:r>
      <w:r w:rsidR="000975A7">
        <w:rPr>
          <w:rFonts w:ascii="Times New Roman" w:hAnsi="Times New Roman" w:cs="Times New Roman"/>
          <w:sz w:val="24"/>
          <w:szCs w:val="24"/>
        </w:rPr>
        <w:t>Again, we will use term substitution/concept mapping to help us generate a potential idea</w:t>
      </w:r>
      <w:r w:rsidR="00875435">
        <w:rPr>
          <w:rFonts w:ascii="Times New Roman" w:hAnsi="Times New Roman" w:cs="Times New Roman"/>
          <w:sz w:val="24"/>
          <w:szCs w:val="24"/>
        </w:rPr>
        <w:t xml:space="preserve">. </w:t>
      </w:r>
      <w:r w:rsidR="00875435" w:rsidRPr="006610C5">
        <w:rPr>
          <w:rFonts w:ascii="Times New Roman" w:hAnsi="Times New Roman" w:cs="Times New Roman"/>
          <w:sz w:val="24"/>
          <w:szCs w:val="24"/>
          <w:highlight w:val="yellow"/>
        </w:rPr>
        <w:t>You may even choose to re-interpret your Major Assignment 2, this time establishing your argument in the form of a video essay instead of a research paper.</w:t>
      </w:r>
    </w:p>
    <w:p w14:paraId="540BA3A8" w14:textId="77777777" w:rsidR="00875435" w:rsidRDefault="00875435" w:rsidP="003957CD">
      <w:pPr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4C8C5072" w14:textId="77777777" w:rsidR="00875435" w:rsidRDefault="00875435" w:rsidP="003957CD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gardless of your topic, there are certain elements that </w:t>
      </w:r>
      <w:r w:rsidRPr="00875435">
        <w:rPr>
          <w:rFonts w:ascii="Times New Roman" w:hAnsi="Times New Roman" w:cs="Times New Roman"/>
          <w:sz w:val="24"/>
          <w:szCs w:val="24"/>
          <w:u w:val="single"/>
        </w:rPr>
        <w:t>must</w:t>
      </w:r>
      <w:r>
        <w:rPr>
          <w:rFonts w:ascii="Times New Roman" w:hAnsi="Times New Roman" w:cs="Times New Roman"/>
          <w:sz w:val="24"/>
          <w:szCs w:val="24"/>
        </w:rPr>
        <w:t xml:space="preserve"> appear in your video essay:</w:t>
      </w:r>
    </w:p>
    <w:p w14:paraId="3A326E8F" w14:textId="76F8C1A1" w:rsidR="00A72BE5" w:rsidRPr="00DE04CA" w:rsidRDefault="00875435" w:rsidP="00875435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DE04CA">
        <w:rPr>
          <w:rFonts w:ascii="Times New Roman" w:hAnsi="Times New Roman" w:cs="Times New Roman"/>
          <w:sz w:val="24"/>
          <w:szCs w:val="24"/>
        </w:rPr>
        <w:t>Visuals (video footage, gifs, screenshots, or a combination of all three)</w:t>
      </w:r>
    </w:p>
    <w:p w14:paraId="227A2480" w14:textId="2466F32B" w:rsidR="00875435" w:rsidRPr="00DE04CA" w:rsidRDefault="00875435" w:rsidP="00875435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DE04CA">
        <w:rPr>
          <w:rFonts w:ascii="Times New Roman" w:hAnsi="Times New Roman" w:cs="Times New Roman"/>
          <w:sz w:val="24"/>
          <w:szCs w:val="24"/>
        </w:rPr>
        <w:t xml:space="preserve">Audio (music, dialogue, sound effects, or </w:t>
      </w:r>
      <w:r w:rsidR="008A1236" w:rsidRPr="00DE04CA">
        <w:rPr>
          <w:rFonts w:ascii="Times New Roman" w:hAnsi="Times New Roman" w:cs="Times New Roman"/>
          <w:sz w:val="24"/>
          <w:szCs w:val="24"/>
        </w:rPr>
        <w:t>a combination of all three</w:t>
      </w:r>
      <w:r w:rsidRPr="00DE04CA">
        <w:rPr>
          <w:rFonts w:ascii="Times New Roman" w:hAnsi="Times New Roman" w:cs="Times New Roman"/>
          <w:sz w:val="24"/>
          <w:szCs w:val="24"/>
        </w:rPr>
        <w:t>)</w:t>
      </w:r>
    </w:p>
    <w:p w14:paraId="1C7C1C31" w14:textId="7F6AD447" w:rsidR="00E97B43" w:rsidRDefault="00875435" w:rsidP="00E97B43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DE04CA">
        <w:rPr>
          <w:rFonts w:ascii="Times New Roman" w:hAnsi="Times New Roman" w:cs="Times New Roman"/>
          <w:sz w:val="24"/>
          <w:szCs w:val="24"/>
        </w:rPr>
        <w:t>Voiceover/narration (you must come up with a script and narrate your video essay)</w:t>
      </w:r>
    </w:p>
    <w:p w14:paraId="405E97BC" w14:textId="4C95F0BA" w:rsidR="00E97B43" w:rsidRPr="00E97B43" w:rsidRDefault="00E97B43" w:rsidP="00E97B43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r video essay must at minimum have an overarching </w:t>
      </w:r>
      <w:r w:rsidRPr="00E97B43">
        <w:rPr>
          <w:rFonts w:ascii="Times New Roman" w:hAnsi="Times New Roman" w:cs="Times New Roman"/>
          <w:b/>
          <w:bCs/>
          <w:sz w:val="24"/>
          <w:szCs w:val="24"/>
        </w:rPr>
        <w:t>argument</w:t>
      </w:r>
      <w:r>
        <w:rPr>
          <w:rFonts w:ascii="Times New Roman" w:hAnsi="Times New Roman" w:cs="Times New Roman"/>
          <w:sz w:val="24"/>
          <w:szCs w:val="24"/>
        </w:rPr>
        <w:t xml:space="preserve">, discussion of </w:t>
      </w:r>
      <w:r w:rsidR="006610C5">
        <w:rPr>
          <w:rFonts w:ascii="Times New Roman" w:hAnsi="Times New Roman" w:cs="Times New Roman"/>
          <w:sz w:val="24"/>
          <w:szCs w:val="24"/>
        </w:rPr>
        <w:t xml:space="preserve">credible </w:t>
      </w:r>
      <w:r w:rsidRPr="00E97B43">
        <w:rPr>
          <w:rFonts w:ascii="Times New Roman" w:hAnsi="Times New Roman" w:cs="Times New Roman"/>
          <w:b/>
          <w:bCs/>
          <w:sz w:val="24"/>
          <w:szCs w:val="24"/>
        </w:rPr>
        <w:t>evidence</w:t>
      </w:r>
      <w:r>
        <w:rPr>
          <w:rFonts w:ascii="Times New Roman" w:hAnsi="Times New Roman" w:cs="Times New Roman"/>
          <w:sz w:val="24"/>
          <w:szCs w:val="24"/>
        </w:rPr>
        <w:t xml:space="preserve">, and articulation of the </w:t>
      </w:r>
      <w:r w:rsidRPr="00E97B43">
        <w:rPr>
          <w:rFonts w:ascii="Times New Roman" w:hAnsi="Times New Roman" w:cs="Times New Roman"/>
          <w:b/>
          <w:bCs/>
          <w:sz w:val="24"/>
          <w:szCs w:val="24"/>
        </w:rPr>
        <w:t>stakes</w:t>
      </w:r>
      <w:r w:rsidR="003345D8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3345D8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ackground and counterargument, while</w:t>
      </w:r>
      <w:r w:rsidR="006B6AFD">
        <w:rPr>
          <w:rFonts w:ascii="Times New Roman" w:hAnsi="Times New Roman" w:cs="Times New Roman"/>
          <w:sz w:val="24"/>
          <w:szCs w:val="24"/>
        </w:rPr>
        <w:t xml:space="preserve"> encouraged, are not required</w:t>
      </w:r>
      <w:r w:rsidR="003345D8">
        <w:rPr>
          <w:rFonts w:ascii="Times New Roman" w:hAnsi="Times New Roman" w:cs="Times New Roman"/>
          <w:sz w:val="24"/>
          <w:szCs w:val="24"/>
        </w:rPr>
        <w:t>.</w:t>
      </w:r>
      <w:r w:rsidR="006B6AFD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28EE7D" w14:textId="77777777" w:rsidR="008E23D6" w:rsidRDefault="00875435" w:rsidP="003957C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7543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2D0A8C8" w14:textId="2E6D8B82" w:rsidR="0032138F" w:rsidRDefault="008E23D6" w:rsidP="003957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lease note: </w:t>
      </w:r>
      <w:r w:rsidR="00875435">
        <w:rPr>
          <w:rFonts w:ascii="Times New Roman" w:hAnsi="Times New Roman" w:cs="Times New Roman"/>
          <w:sz w:val="24"/>
          <w:szCs w:val="24"/>
        </w:rPr>
        <w:t xml:space="preserve">You may have some text appear in your video essay (for example, to caption something or </w:t>
      </w:r>
      <w:r>
        <w:rPr>
          <w:rFonts w:ascii="Times New Roman" w:hAnsi="Times New Roman" w:cs="Times New Roman"/>
          <w:sz w:val="24"/>
          <w:szCs w:val="24"/>
        </w:rPr>
        <w:t>as a title slide</w:t>
      </w:r>
      <w:r w:rsidR="00875435">
        <w:rPr>
          <w:rFonts w:ascii="Times New Roman" w:hAnsi="Times New Roman" w:cs="Times New Roman"/>
          <w:sz w:val="24"/>
          <w:szCs w:val="24"/>
        </w:rPr>
        <w:t xml:space="preserve">), but they should be kept at a minimum. If your video essay starts to resemble a PowerPoint presentation, </w:t>
      </w:r>
      <w:r w:rsidR="00B364F4">
        <w:rPr>
          <w:rFonts w:ascii="Times New Roman" w:hAnsi="Times New Roman" w:cs="Times New Roman"/>
          <w:sz w:val="24"/>
          <w:szCs w:val="24"/>
        </w:rPr>
        <w:t xml:space="preserve">you </w:t>
      </w:r>
      <w:r w:rsidR="00875435">
        <w:rPr>
          <w:rFonts w:ascii="Times New Roman" w:hAnsi="Times New Roman" w:cs="Times New Roman"/>
          <w:sz w:val="24"/>
          <w:szCs w:val="24"/>
        </w:rPr>
        <w:t>most likely</w:t>
      </w:r>
      <w:r w:rsidR="0051778C">
        <w:rPr>
          <w:rFonts w:ascii="Times New Roman" w:hAnsi="Times New Roman" w:cs="Times New Roman"/>
          <w:sz w:val="24"/>
          <w:szCs w:val="24"/>
        </w:rPr>
        <w:t xml:space="preserve"> have</w:t>
      </w:r>
      <w:r w:rsidR="00875435">
        <w:rPr>
          <w:rFonts w:ascii="Times New Roman" w:hAnsi="Times New Roman" w:cs="Times New Roman"/>
          <w:sz w:val="24"/>
          <w:szCs w:val="24"/>
        </w:rPr>
        <w:t xml:space="preserve"> too much text!</w:t>
      </w:r>
    </w:p>
    <w:p w14:paraId="3B8DB665" w14:textId="77777777" w:rsidR="00C93130" w:rsidRPr="008E23D6" w:rsidRDefault="00C93130" w:rsidP="003957C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69CC7E4" w14:textId="172E23AA" w:rsidR="00B06C13" w:rsidRPr="00CF54CC" w:rsidRDefault="002E6246" w:rsidP="00B06C13">
      <w:pPr>
        <w:pStyle w:val="NormalWeb"/>
        <w:spacing w:before="0" w:beforeAutospacing="0" w:after="0" w:afterAutospacing="0"/>
      </w:pPr>
      <w:r w:rsidRPr="002E6246">
        <w:rPr>
          <w:color w:val="000000"/>
          <w:highlight w:val="yellow"/>
        </w:rPr>
        <w:lastRenderedPageBreak/>
        <w:t>In addition to your</w:t>
      </w:r>
      <w:r w:rsidR="00E97B43" w:rsidRPr="002E6246">
        <w:rPr>
          <w:color w:val="000000"/>
          <w:highlight w:val="yellow"/>
        </w:rPr>
        <w:t xml:space="preserve"> video essay, I would like you to also write a brief reflection that explains your composing</w:t>
      </w:r>
      <w:r w:rsidR="003E5D70" w:rsidRPr="002E6246">
        <w:rPr>
          <w:color w:val="000000"/>
          <w:highlight w:val="yellow"/>
        </w:rPr>
        <w:t xml:space="preserve"> and design </w:t>
      </w:r>
      <w:r w:rsidR="00E97B43" w:rsidRPr="002E6246">
        <w:rPr>
          <w:color w:val="000000"/>
          <w:highlight w:val="yellow"/>
        </w:rPr>
        <w:t>process</w:t>
      </w:r>
      <w:r w:rsidR="00E97B43" w:rsidRPr="00CF54CC">
        <w:rPr>
          <w:color w:val="000000"/>
        </w:rPr>
        <w:t>.</w:t>
      </w:r>
      <w:r>
        <w:rPr>
          <w:color w:val="000000"/>
        </w:rPr>
        <w:t xml:space="preserve"> </w:t>
      </w:r>
      <w:r w:rsidR="00B06C13">
        <w:rPr>
          <w:color w:val="000000"/>
        </w:rPr>
        <w:t xml:space="preserve">In your reflection, I would like to see you summarize </w:t>
      </w:r>
      <w:r w:rsidR="00B06C13">
        <w:t>your visual choices, audio choices,</w:t>
      </w:r>
      <w:r w:rsidR="00287118">
        <w:t xml:space="preserve"> </w:t>
      </w:r>
      <w:r w:rsidR="00B06C13">
        <w:t>word</w:t>
      </w:r>
      <w:r w:rsidR="003E5D70">
        <w:t xml:space="preserve"> </w:t>
      </w:r>
      <w:r w:rsidR="00B06C13">
        <w:t>choices in your narration</w:t>
      </w:r>
      <w:r w:rsidR="003E5D70">
        <w:t>, and your decisions in terms of editing/transitioning between scenes and ideas.</w:t>
      </w:r>
    </w:p>
    <w:p w14:paraId="7E304B9D" w14:textId="77777777" w:rsidR="00E97B43" w:rsidRDefault="00E97B43" w:rsidP="00E97B43">
      <w:pPr>
        <w:pStyle w:val="NormalWeb"/>
        <w:spacing w:before="0" w:beforeAutospacing="0" w:after="0" w:afterAutospacing="0"/>
        <w:textAlignment w:val="baseline"/>
      </w:pPr>
    </w:p>
    <w:p w14:paraId="25CD17FC" w14:textId="6FC0B744" w:rsidR="00776D84" w:rsidRDefault="003E5D70" w:rsidP="00287118">
      <w:pPr>
        <w:pStyle w:val="NormalWeb"/>
        <w:spacing w:before="0" w:beforeAutospacing="0" w:after="0" w:afterAutospacing="0"/>
        <w:textAlignment w:val="baseline"/>
      </w:pPr>
      <w:r w:rsidRPr="002E6246">
        <w:rPr>
          <w:highlight w:val="yellow"/>
        </w:rPr>
        <w:t>Most importantly, b</w:t>
      </w:r>
      <w:r w:rsidR="00E97B43" w:rsidRPr="002E6246">
        <w:rPr>
          <w:highlight w:val="yellow"/>
        </w:rPr>
        <w:t xml:space="preserve">e sure to also explain </w:t>
      </w:r>
      <w:r w:rsidRPr="002E6246">
        <w:rPr>
          <w:i/>
          <w:iCs/>
          <w:highlight w:val="yellow"/>
        </w:rPr>
        <w:t>why</w:t>
      </w:r>
      <w:r w:rsidR="00E97B43" w:rsidRPr="002E6246">
        <w:rPr>
          <w:highlight w:val="yellow"/>
        </w:rPr>
        <w:t xml:space="preserve"> you made </w:t>
      </w:r>
      <w:r w:rsidRPr="002E6246">
        <w:rPr>
          <w:highlight w:val="yellow"/>
        </w:rPr>
        <w:t>a certain design</w:t>
      </w:r>
      <w:r w:rsidR="00E97B43" w:rsidRPr="002E6246">
        <w:rPr>
          <w:highlight w:val="yellow"/>
        </w:rPr>
        <w:t xml:space="preserve"> choice</w:t>
      </w:r>
      <w:r w:rsidR="00E97B43">
        <w:t xml:space="preserve">. In other words, what led you to make </w:t>
      </w:r>
      <w:r>
        <w:t>certain</w:t>
      </w:r>
      <w:r w:rsidR="00E97B43">
        <w:t xml:space="preserve"> decisions</w:t>
      </w:r>
      <w:r>
        <w:t xml:space="preserve"> over others</w:t>
      </w:r>
      <w:r w:rsidR="00E97B43">
        <w:t xml:space="preserve">? </w:t>
      </w:r>
      <w:proofErr w:type="gramStart"/>
      <w:r w:rsidR="00E97B43">
        <w:t>Don’t</w:t>
      </w:r>
      <w:proofErr w:type="gramEnd"/>
      <w:r w:rsidR="00E97B43">
        <w:t xml:space="preserve"> just say something surface level like “I</w:t>
      </w:r>
      <w:r>
        <w:t xml:space="preserve"> incorporated memes into my video essay because they were funny and relevant to my topic.</w:t>
      </w:r>
      <w:r w:rsidR="00E97B43">
        <w:t xml:space="preserve">” Instead, </w:t>
      </w:r>
      <w:r>
        <w:t>reflect on</w:t>
      </w:r>
      <w:r w:rsidR="00E97B43">
        <w:t xml:space="preserve"> </w:t>
      </w:r>
      <w:r>
        <w:t>the common characteristics of the video essay genre</w:t>
      </w:r>
      <w:r w:rsidR="00E97B43">
        <w:t xml:space="preserve">, </w:t>
      </w:r>
      <w:r>
        <w:t xml:space="preserve">the tone </w:t>
      </w:r>
      <w:r w:rsidR="00287118">
        <w:t>you want</w:t>
      </w:r>
      <w:r>
        <w:t xml:space="preserve"> to establish</w:t>
      </w:r>
      <w:r w:rsidR="00287118">
        <w:t xml:space="preserve"> as the author</w:t>
      </w:r>
      <w:r w:rsidR="00E97B43">
        <w:t xml:space="preserve">, and the </w:t>
      </w:r>
      <w:r w:rsidR="00287118">
        <w:t xml:space="preserve">feeling(s) you want to evoke in your audience.  </w:t>
      </w:r>
    </w:p>
    <w:sectPr w:rsidR="00776D84" w:rsidSect="00D929C9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8BE33E" w14:textId="77777777" w:rsidR="00C40DB6" w:rsidRDefault="00C40DB6">
      <w:r>
        <w:separator/>
      </w:r>
    </w:p>
  </w:endnote>
  <w:endnote w:type="continuationSeparator" w:id="0">
    <w:p w14:paraId="1F1D4B9A" w14:textId="77777777" w:rsidR="00C40DB6" w:rsidRDefault="00C40D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445441" w14:textId="77777777" w:rsidR="00C40DB6" w:rsidRDefault="00C40DB6">
      <w:r>
        <w:separator/>
      </w:r>
    </w:p>
  </w:footnote>
  <w:footnote w:type="continuationSeparator" w:id="0">
    <w:p w14:paraId="72C3ACB6" w14:textId="77777777" w:rsidR="00C40DB6" w:rsidRDefault="00C40D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C98D4A" w14:textId="77777777" w:rsidR="00A42703" w:rsidRPr="00A42703" w:rsidRDefault="00C40DB6" w:rsidP="00A42703">
    <w:pPr>
      <w:pStyle w:val="Header"/>
      <w:jc w:val="right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EA4F09"/>
    <w:multiLevelType w:val="hybridMultilevel"/>
    <w:tmpl w:val="BDF88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173F8"/>
    <w:multiLevelType w:val="hybridMultilevel"/>
    <w:tmpl w:val="A1A27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0D3945"/>
    <w:multiLevelType w:val="hybridMultilevel"/>
    <w:tmpl w:val="8FF8B4CA"/>
    <w:lvl w:ilvl="0" w:tplc="53ECE9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B8BF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66A1C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31E8A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00E1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9497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6AE9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5C231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91494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697283E"/>
    <w:multiLevelType w:val="hybridMultilevel"/>
    <w:tmpl w:val="C9AEA210"/>
    <w:lvl w:ilvl="0" w:tplc="88A6CD1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36056"/>
    <w:multiLevelType w:val="hybridMultilevel"/>
    <w:tmpl w:val="42704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B700B8"/>
    <w:multiLevelType w:val="hybridMultilevel"/>
    <w:tmpl w:val="8092C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CB3FD4"/>
    <w:multiLevelType w:val="hybridMultilevel"/>
    <w:tmpl w:val="04244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1F50F2"/>
    <w:multiLevelType w:val="hybridMultilevel"/>
    <w:tmpl w:val="54B2B3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C30313A"/>
    <w:multiLevelType w:val="hybridMultilevel"/>
    <w:tmpl w:val="9B302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5534B8"/>
    <w:multiLevelType w:val="hybridMultilevel"/>
    <w:tmpl w:val="5FC46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545C88"/>
    <w:multiLevelType w:val="hybridMultilevel"/>
    <w:tmpl w:val="533C8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0E2D0E"/>
    <w:multiLevelType w:val="hybridMultilevel"/>
    <w:tmpl w:val="5EBA9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887FEB"/>
    <w:multiLevelType w:val="hybridMultilevel"/>
    <w:tmpl w:val="414C4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641B0C"/>
    <w:multiLevelType w:val="hybridMultilevel"/>
    <w:tmpl w:val="98E06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610DF3"/>
    <w:multiLevelType w:val="multilevel"/>
    <w:tmpl w:val="AA786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4"/>
  </w:num>
  <w:num w:numId="3">
    <w:abstractNumId w:val="1"/>
  </w:num>
  <w:num w:numId="4">
    <w:abstractNumId w:val="12"/>
  </w:num>
  <w:num w:numId="5">
    <w:abstractNumId w:val="0"/>
  </w:num>
  <w:num w:numId="6">
    <w:abstractNumId w:val="10"/>
  </w:num>
  <w:num w:numId="7">
    <w:abstractNumId w:val="13"/>
  </w:num>
  <w:num w:numId="8">
    <w:abstractNumId w:val="6"/>
  </w:num>
  <w:num w:numId="9">
    <w:abstractNumId w:val="2"/>
  </w:num>
  <w:num w:numId="10">
    <w:abstractNumId w:val="8"/>
  </w:num>
  <w:num w:numId="11">
    <w:abstractNumId w:val="5"/>
  </w:num>
  <w:num w:numId="12">
    <w:abstractNumId w:val="7"/>
  </w:num>
  <w:num w:numId="13">
    <w:abstractNumId w:val="11"/>
  </w:num>
  <w:num w:numId="14">
    <w:abstractNumId w:val="3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6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sDAzMDUzs7S0NDFU0lEKTi0uzszPAykwqgUAB8jEZSwAAAA="/>
  </w:docVars>
  <w:rsids>
    <w:rsidRoot w:val="003957CD"/>
    <w:rsid w:val="000163FE"/>
    <w:rsid w:val="0004566F"/>
    <w:rsid w:val="00052D77"/>
    <w:rsid w:val="00076557"/>
    <w:rsid w:val="00084572"/>
    <w:rsid w:val="00090E0C"/>
    <w:rsid w:val="000975A7"/>
    <w:rsid w:val="000979D6"/>
    <w:rsid w:val="000D1A67"/>
    <w:rsid w:val="000D354D"/>
    <w:rsid w:val="000F25CB"/>
    <w:rsid w:val="000F70AB"/>
    <w:rsid w:val="0010614A"/>
    <w:rsid w:val="00111216"/>
    <w:rsid w:val="001258F9"/>
    <w:rsid w:val="0015287E"/>
    <w:rsid w:val="0015541A"/>
    <w:rsid w:val="00167652"/>
    <w:rsid w:val="0017225C"/>
    <w:rsid w:val="0019165B"/>
    <w:rsid w:val="001972E0"/>
    <w:rsid w:val="00197AE4"/>
    <w:rsid w:val="001A267D"/>
    <w:rsid w:val="001A6EBF"/>
    <w:rsid w:val="001C3114"/>
    <w:rsid w:val="001E5326"/>
    <w:rsid w:val="002172BE"/>
    <w:rsid w:val="00262858"/>
    <w:rsid w:val="0026426B"/>
    <w:rsid w:val="002843AA"/>
    <w:rsid w:val="00287118"/>
    <w:rsid w:val="002A48BB"/>
    <w:rsid w:val="002C47B0"/>
    <w:rsid w:val="002D27F5"/>
    <w:rsid w:val="002E6246"/>
    <w:rsid w:val="002F2AE7"/>
    <w:rsid w:val="0032138F"/>
    <w:rsid w:val="003239B1"/>
    <w:rsid w:val="00326FDB"/>
    <w:rsid w:val="003345D8"/>
    <w:rsid w:val="00347FD0"/>
    <w:rsid w:val="0035363A"/>
    <w:rsid w:val="003630CD"/>
    <w:rsid w:val="003957CD"/>
    <w:rsid w:val="003E5D70"/>
    <w:rsid w:val="00402323"/>
    <w:rsid w:val="0040459E"/>
    <w:rsid w:val="0042722B"/>
    <w:rsid w:val="00434377"/>
    <w:rsid w:val="0045028C"/>
    <w:rsid w:val="004809BA"/>
    <w:rsid w:val="004931BE"/>
    <w:rsid w:val="004956C8"/>
    <w:rsid w:val="004E1434"/>
    <w:rsid w:val="004E28E5"/>
    <w:rsid w:val="004E3ABA"/>
    <w:rsid w:val="004E3B9E"/>
    <w:rsid w:val="00502347"/>
    <w:rsid w:val="00516CA2"/>
    <w:rsid w:val="0051778C"/>
    <w:rsid w:val="005205D5"/>
    <w:rsid w:val="005441D4"/>
    <w:rsid w:val="00552FC0"/>
    <w:rsid w:val="00582ECE"/>
    <w:rsid w:val="0058768B"/>
    <w:rsid w:val="005C38EF"/>
    <w:rsid w:val="00604517"/>
    <w:rsid w:val="00625302"/>
    <w:rsid w:val="00642621"/>
    <w:rsid w:val="00643F1A"/>
    <w:rsid w:val="006610C5"/>
    <w:rsid w:val="006B4BC0"/>
    <w:rsid w:val="006B6AFD"/>
    <w:rsid w:val="006D1208"/>
    <w:rsid w:val="006E0B4F"/>
    <w:rsid w:val="006E378B"/>
    <w:rsid w:val="006E3940"/>
    <w:rsid w:val="007177A4"/>
    <w:rsid w:val="00737C70"/>
    <w:rsid w:val="00776D84"/>
    <w:rsid w:val="0078426B"/>
    <w:rsid w:val="007910E1"/>
    <w:rsid w:val="007B21D0"/>
    <w:rsid w:val="007B5DF4"/>
    <w:rsid w:val="007C107B"/>
    <w:rsid w:val="007F5144"/>
    <w:rsid w:val="008149DB"/>
    <w:rsid w:val="008207AA"/>
    <w:rsid w:val="00823C2A"/>
    <w:rsid w:val="00862143"/>
    <w:rsid w:val="00867C2E"/>
    <w:rsid w:val="00875435"/>
    <w:rsid w:val="008830A3"/>
    <w:rsid w:val="008A1236"/>
    <w:rsid w:val="008A5A70"/>
    <w:rsid w:val="008A5C55"/>
    <w:rsid w:val="008A6AC2"/>
    <w:rsid w:val="008E23D6"/>
    <w:rsid w:val="00906434"/>
    <w:rsid w:val="00951147"/>
    <w:rsid w:val="0096502D"/>
    <w:rsid w:val="00967215"/>
    <w:rsid w:val="0099018D"/>
    <w:rsid w:val="009A6BDE"/>
    <w:rsid w:val="009B5499"/>
    <w:rsid w:val="009B76B2"/>
    <w:rsid w:val="009F120E"/>
    <w:rsid w:val="00A0134A"/>
    <w:rsid w:val="00A05432"/>
    <w:rsid w:val="00A209C9"/>
    <w:rsid w:val="00A25AC6"/>
    <w:rsid w:val="00A5659E"/>
    <w:rsid w:val="00A72BE5"/>
    <w:rsid w:val="00AA3612"/>
    <w:rsid w:val="00AC5B45"/>
    <w:rsid w:val="00AC7B8E"/>
    <w:rsid w:val="00AD3825"/>
    <w:rsid w:val="00AD57FB"/>
    <w:rsid w:val="00AF2A63"/>
    <w:rsid w:val="00AF2DEC"/>
    <w:rsid w:val="00B00A87"/>
    <w:rsid w:val="00B06C13"/>
    <w:rsid w:val="00B1547C"/>
    <w:rsid w:val="00B364F4"/>
    <w:rsid w:val="00B40DE8"/>
    <w:rsid w:val="00B4631B"/>
    <w:rsid w:val="00B80C37"/>
    <w:rsid w:val="00B83B45"/>
    <w:rsid w:val="00BD48B5"/>
    <w:rsid w:val="00BE1716"/>
    <w:rsid w:val="00BE217B"/>
    <w:rsid w:val="00BF2B18"/>
    <w:rsid w:val="00C12F69"/>
    <w:rsid w:val="00C14FDD"/>
    <w:rsid w:val="00C30AC8"/>
    <w:rsid w:val="00C31E6A"/>
    <w:rsid w:val="00C36B2E"/>
    <w:rsid w:val="00C40DB6"/>
    <w:rsid w:val="00C7297A"/>
    <w:rsid w:val="00C76EAD"/>
    <w:rsid w:val="00C9047C"/>
    <w:rsid w:val="00C93130"/>
    <w:rsid w:val="00CA5AF1"/>
    <w:rsid w:val="00CA70F7"/>
    <w:rsid w:val="00CC0405"/>
    <w:rsid w:val="00CD12A8"/>
    <w:rsid w:val="00CE0B83"/>
    <w:rsid w:val="00D1770D"/>
    <w:rsid w:val="00D2425D"/>
    <w:rsid w:val="00D3211C"/>
    <w:rsid w:val="00D3781E"/>
    <w:rsid w:val="00D42588"/>
    <w:rsid w:val="00D53055"/>
    <w:rsid w:val="00D600D1"/>
    <w:rsid w:val="00D73641"/>
    <w:rsid w:val="00D7436C"/>
    <w:rsid w:val="00DA42D0"/>
    <w:rsid w:val="00DC05EA"/>
    <w:rsid w:val="00DD3A8D"/>
    <w:rsid w:val="00DD5441"/>
    <w:rsid w:val="00DE04CA"/>
    <w:rsid w:val="00DE505F"/>
    <w:rsid w:val="00DF5593"/>
    <w:rsid w:val="00E018B0"/>
    <w:rsid w:val="00E50C49"/>
    <w:rsid w:val="00E5560D"/>
    <w:rsid w:val="00E620AB"/>
    <w:rsid w:val="00E839B2"/>
    <w:rsid w:val="00E83F3D"/>
    <w:rsid w:val="00E9247B"/>
    <w:rsid w:val="00E9456E"/>
    <w:rsid w:val="00E97B43"/>
    <w:rsid w:val="00EA318A"/>
    <w:rsid w:val="00EA4DDB"/>
    <w:rsid w:val="00EA52AD"/>
    <w:rsid w:val="00EB74FB"/>
    <w:rsid w:val="00EC1D59"/>
    <w:rsid w:val="00ED407A"/>
    <w:rsid w:val="00EF1556"/>
    <w:rsid w:val="00EF50D2"/>
    <w:rsid w:val="00F154C6"/>
    <w:rsid w:val="00F63FD0"/>
    <w:rsid w:val="00F84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0E2CF4"/>
  <w15:chartTrackingRefBased/>
  <w15:docId w15:val="{2671B29E-0BFD-418E-9693-06D8C13F5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57CD"/>
    <w:pPr>
      <w:spacing w:after="0" w:line="240" w:lineRule="auto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57C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57C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957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57CD"/>
    <w:rPr>
      <w:rFonts w:eastAsiaTheme="minorHAnsi"/>
      <w:lang w:eastAsia="en-US"/>
    </w:rPr>
  </w:style>
  <w:style w:type="character" w:styleId="Strong">
    <w:name w:val="Strong"/>
    <w:basedOn w:val="DefaultParagraphFont"/>
    <w:uiPriority w:val="22"/>
    <w:qFormat/>
    <w:rsid w:val="003957CD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2A48B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48BB"/>
    <w:rPr>
      <w:rFonts w:eastAsiaTheme="minorHAnsi"/>
      <w:lang w:eastAsia="en-US"/>
    </w:rPr>
  </w:style>
  <w:style w:type="character" w:styleId="Mention">
    <w:name w:val="Mention"/>
    <w:basedOn w:val="DefaultParagraphFont"/>
    <w:uiPriority w:val="99"/>
    <w:semiHidden/>
    <w:unhideWhenUsed/>
    <w:rsid w:val="002A48BB"/>
    <w:rPr>
      <w:color w:val="2B579A"/>
      <w:shd w:val="clear" w:color="auto" w:fill="E6E6E6"/>
    </w:rPr>
  </w:style>
  <w:style w:type="paragraph" w:styleId="NoSpacing">
    <w:name w:val="No Spacing"/>
    <w:uiPriority w:val="1"/>
    <w:qFormat/>
    <w:rsid w:val="00AD57FB"/>
    <w:pPr>
      <w:spacing w:after="0" w:line="240" w:lineRule="auto"/>
    </w:pPr>
    <w:rPr>
      <w:rFonts w:eastAsiaTheme="minorHAnsi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36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363A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D1A6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97B4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15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6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851396">
          <w:marLeft w:val="547"/>
          <w:marRight w:val="0"/>
          <w:marTop w:val="1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youtu.be/FfGKNJ4mldE" TargetMode="External"/><Relationship Id="rId4" Type="http://schemas.openxmlformats.org/officeDocument/2006/relationships/styles" Target="styles.xml"/><Relationship Id="rId9" Type="http://schemas.openxmlformats.org/officeDocument/2006/relationships/hyperlink" Target="https://libguides.augie.edu/c.php?g=526064&amp;p=359690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42E010-5A4B-47A8-8123-E151D914A124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7798ACC5-C70E-43F1-8D55-1568AD18E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531</Words>
  <Characters>302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at Buffalo</Company>
  <LinksUpToDate>false</LinksUpToDate>
  <CharactersWithSpaces>3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</dc:creator>
  <cp:keywords/>
  <dc:description/>
  <cp:lastModifiedBy>rogerchao@oakland.edu</cp:lastModifiedBy>
  <cp:revision>8</cp:revision>
  <cp:lastPrinted>2017-09-18T12:23:00Z</cp:lastPrinted>
  <dcterms:created xsi:type="dcterms:W3CDTF">2021-03-09T22:38:00Z</dcterms:created>
  <dcterms:modified xsi:type="dcterms:W3CDTF">2021-03-10T17:03:00Z</dcterms:modified>
</cp:coreProperties>
</file>